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304" w:rsidRPr="00346304" w:rsidRDefault="00346304" w:rsidP="00346304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2.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  </w:t>
      </w:r>
      <w:r w:rsidRPr="0034630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  <w:t>Student Club Information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:</w:t>
      </w:r>
    </w:p>
    <w:p w:rsid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Club Log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: </w:t>
      </w:r>
    </w:p>
    <w:p w:rsidR="00346304" w:rsidRP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24"/>
          <w:szCs w:val="24"/>
          <w:lang w:eastAsia="en-IN"/>
        </w:rPr>
        <w:drawing>
          <wp:inline distT="0" distB="0" distL="0" distR="0">
            <wp:extent cx="3428199" cy="2488160"/>
            <wp:effectExtent l="0" t="0" r="127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 (1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804" cy="249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304" w:rsidRP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Name of the </w:t>
      </w:r>
      <w:proofErr w:type="gramStart"/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Club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Club House of Innovation - Skills for life</w:t>
      </w:r>
    </w:p>
    <w:p w:rsidR="00346304" w:rsidRP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Total number 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student participants till date: 42</w:t>
      </w:r>
    </w:p>
    <w:p w:rsidR="00F30BAA" w:rsidRDefault="00F30BAA"/>
    <w:p w:rsid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Club Logo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:</w:t>
      </w:r>
    </w:p>
    <w:p w:rsidR="00346304" w:rsidRPr="00346304" w:rsidRDefault="008B0278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bookmarkStart w:id="0" w:name="_GoBack"/>
      <w:r>
        <w:rPr>
          <w:rFonts w:ascii="Times New Roman" w:eastAsia="Times New Roman" w:hAnsi="Times New Roman" w:cs="Times New Roman"/>
          <w:noProof/>
          <w:color w:val="222222"/>
          <w:sz w:val="24"/>
          <w:szCs w:val="24"/>
          <w:lang w:eastAsia="en-IN"/>
        </w:rPr>
        <w:drawing>
          <wp:inline distT="0" distB="0" distL="0" distR="0">
            <wp:extent cx="3000375" cy="819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nam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46304" w:rsidRP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Name of the Club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: 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SAEINDIA Collegiate club of CSPIT</w:t>
      </w:r>
    </w:p>
    <w:p w:rsidR="00346304" w:rsidRPr="00346304" w:rsidRDefault="00346304" w:rsidP="00346304">
      <w:pPr>
        <w:shd w:val="clear" w:color="auto" w:fill="FFFFFF"/>
        <w:spacing w:after="0" w:line="240" w:lineRule="auto"/>
        <w:ind w:left="189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346304">
        <w:rPr>
          <w:rFonts w:ascii="Courier New" w:eastAsia="Times New Roman" w:hAnsi="Courier New" w:cs="Courier New"/>
          <w:color w:val="222222"/>
          <w:sz w:val="20"/>
          <w:szCs w:val="20"/>
          <w:lang w:eastAsia="en-IN"/>
        </w:rPr>
        <w:t>o</w:t>
      </w:r>
      <w:r w:rsidRPr="00346304">
        <w:rPr>
          <w:rFonts w:ascii="Times New Roman" w:eastAsia="Times New Roman" w:hAnsi="Times New Roman" w:cs="Times New Roman"/>
          <w:color w:val="222222"/>
          <w:sz w:val="14"/>
          <w:szCs w:val="14"/>
          <w:lang w:eastAsia="en-IN"/>
        </w:rPr>
        <w:t>    </w:t>
      </w:r>
      <w:r w:rsidRPr="00346304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Total number of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student participants till date: 250+</w:t>
      </w:r>
    </w:p>
    <w:p w:rsidR="00346304" w:rsidRDefault="00346304"/>
    <w:sectPr w:rsidR="003463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jOztDQxNDSzMDFR0lEKTi0uzszPAykwqgUAhOu+yiwAAAA="/>
  </w:docVars>
  <w:rsids>
    <w:rsidRoot w:val="00346304"/>
    <w:rsid w:val="00346304"/>
    <w:rsid w:val="008B0278"/>
    <w:rsid w:val="00F3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82B12B-3A32-4E7E-8534-18657EDAC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63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46304"/>
    <w:rPr>
      <w:b/>
      <w:bCs/>
    </w:rPr>
  </w:style>
  <w:style w:type="paragraph" w:styleId="ListParagraph">
    <w:name w:val="List Paragraph"/>
    <w:basedOn w:val="Normal"/>
    <w:uiPriority w:val="34"/>
    <w:qFormat/>
    <w:rsid w:val="00346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42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</Words>
  <Characters>254</Characters>
  <Application>Microsoft Office Word</Application>
  <DocSecurity>0</DocSecurity>
  <Lines>1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SAT</dc:creator>
  <cp:keywords/>
  <dc:description/>
  <cp:lastModifiedBy>CHARUSAT</cp:lastModifiedBy>
  <cp:revision>2</cp:revision>
  <dcterms:created xsi:type="dcterms:W3CDTF">2024-10-17T11:04:00Z</dcterms:created>
  <dcterms:modified xsi:type="dcterms:W3CDTF">2024-10-17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d90e80-ae3c-44b4-bf50-be685775da92</vt:lpwstr>
  </property>
</Properties>
</file>